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A10E8C" w14:textId="21F1E68F" w:rsidR="00FF5363" w:rsidRDefault="00ED35AF" w:rsidP="00FF5363">
      <w:pPr>
        <w:pStyle w:val="Heading1"/>
        <w:rPr>
          <w:rFonts w:ascii="Lato" w:hAnsi="Lato"/>
        </w:rPr>
      </w:pPr>
      <w:r w:rsidRPr="00E30EA5">
        <w:rPr>
          <w:rFonts w:ascii="Lato" w:hAnsi="Lato"/>
        </w:rPr>
        <w:t xml:space="preserve"> </w:t>
      </w:r>
      <w:r w:rsidR="008335F1">
        <w:rPr>
          <w:rFonts w:ascii="Lato" w:hAnsi="Lato"/>
        </w:rPr>
        <w:t xml:space="preserve">Lesson </w:t>
      </w:r>
      <w:r w:rsidR="000D20E8">
        <w:rPr>
          <w:rFonts w:ascii="Lato" w:hAnsi="Lato"/>
        </w:rPr>
        <w:t>1</w:t>
      </w:r>
      <w:r w:rsidR="00C42DB4">
        <w:rPr>
          <w:rFonts w:ascii="Lato" w:hAnsi="Lato"/>
        </w:rPr>
        <w:t xml:space="preserve"> –</w:t>
      </w:r>
      <w:r w:rsidR="008335F1">
        <w:rPr>
          <w:rFonts w:ascii="Lato" w:hAnsi="Lato"/>
        </w:rPr>
        <w:t xml:space="preserve"> W</w:t>
      </w:r>
      <w:r w:rsidR="00D93F76">
        <w:rPr>
          <w:rFonts w:ascii="Lato" w:hAnsi="Lato"/>
        </w:rPr>
        <w:t xml:space="preserve">hat is a </w:t>
      </w:r>
      <w:proofErr w:type="gramStart"/>
      <w:r w:rsidR="00C42DB4">
        <w:rPr>
          <w:rFonts w:ascii="Lato" w:hAnsi="Lato"/>
        </w:rPr>
        <w:t>m</w:t>
      </w:r>
      <w:r w:rsidR="00D93F76">
        <w:rPr>
          <w:rFonts w:ascii="Lato" w:hAnsi="Lato"/>
        </w:rPr>
        <w:t>icro:bit</w:t>
      </w:r>
      <w:proofErr w:type="gramEnd"/>
      <w:r w:rsidR="008335F1">
        <w:rPr>
          <w:rFonts w:ascii="Lato" w:hAnsi="Lato"/>
        </w:rPr>
        <w:t>?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BB2195C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C42DB4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C42DB4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</w:t>
            </w:r>
            <w:r w:rsidR="00A94B76">
              <w:rPr>
                <w:rFonts w:ascii="Lato" w:hAnsi="Lato"/>
              </w:rPr>
              <w:t xml:space="preserve">– </w:t>
            </w:r>
            <w:r w:rsidR="00C42DB4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A94B76">
              <w:rPr>
                <w:rFonts w:ascii="Lato" w:hAnsi="Lato"/>
              </w:rPr>
              <w:t xml:space="preserve">Is This </w:t>
            </w:r>
            <w:r w:rsidR="00C42DB4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</w:t>
            </w:r>
            <w:r w:rsidR="00A94B76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50872B7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5A165F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8827B75" w14:textId="7B1150BB" w:rsidR="008B0010" w:rsidRDefault="008B001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ing the structure of the course</w:t>
            </w:r>
          </w:p>
          <w:p w14:paraId="108B9BBF" w14:textId="039A7B8D" w:rsidR="000162B6" w:rsidRDefault="00CF3AB2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tting ethos and environment of learning</w:t>
            </w:r>
          </w:p>
          <w:p w14:paraId="43F29262" w14:textId="34902277" w:rsidR="00CF3AB2" w:rsidRDefault="00CF3AB2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ing the capability of the </w:t>
            </w:r>
            <w:proofErr w:type="gramStart"/>
            <w:r w:rsidR="005A165F">
              <w:rPr>
                <w:rFonts w:ascii="Lato" w:hAnsi="Lato"/>
              </w:rPr>
              <w:t>micro:bit</w:t>
            </w:r>
            <w:proofErr w:type="gramEnd"/>
            <w:r>
              <w:rPr>
                <w:rFonts w:ascii="Lato" w:hAnsi="Lato"/>
              </w:rPr>
              <w:t xml:space="preserve">  devic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B947B5D" w14:textId="7E45E7DD" w:rsidR="00E55951" w:rsidRDefault="00E55951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the difference between the theory and project lessons</w:t>
            </w:r>
          </w:p>
          <w:p w14:paraId="66BA6008" w14:textId="366FD6E9" w:rsidR="00CF3AB2" w:rsidRPr="00CF3AB2" w:rsidRDefault="005A165F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</w:t>
            </w:r>
            <w:r w:rsidR="00CF3AB2" w:rsidRPr="00CF3AB2">
              <w:rPr>
                <w:rFonts w:ascii="Lato" w:hAnsi="Lato"/>
              </w:rPr>
              <w:t xml:space="preserve">dentify the key features of a </w:t>
            </w:r>
            <w:proofErr w:type="gramStart"/>
            <w:r w:rsidR="00CF3AB2" w:rsidRPr="00CF3AB2">
              <w:rPr>
                <w:rFonts w:ascii="Lato" w:hAnsi="Lato"/>
              </w:rPr>
              <w:t>micro:bit</w:t>
            </w:r>
            <w:proofErr w:type="gramEnd"/>
          </w:p>
          <w:p w14:paraId="1702FA3C" w14:textId="1F01CC74" w:rsidR="00CF3AB2" w:rsidRPr="00CF3AB2" w:rsidRDefault="00CF3AB2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F3AB2">
              <w:rPr>
                <w:rFonts w:ascii="Lato" w:hAnsi="Lato"/>
              </w:rPr>
              <w:t xml:space="preserve">Apply sequence and iteration coding techniques using </w:t>
            </w:r>
            <w:proofErr w:type="spellStart"/>
            <w:r w:rsidR="005A165F">
              <w:rPr>
                <w:rFonts w:ascii="Lato" w:hAnsi="Lato"/>
              </w:rPr>
              <w:t>MakeCode</w:t>
            </w:r>
            <w:proofErr w:type="spellEnd"/>
          </w:p>
          <w:p w14:paraId="2D6A892F" w14:textId="119F2351" w:rsidR="000162B6" w:rsidRDefault="00CF3AB2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F3AB2">
              <w:rPr>
                <w:rFonts w:ascii="Lato" w:hAnsi="Lato"/>
              </w:rPr>
              <w:t xml:space="preserve">Understand how to upload resources to the </w:t>
            </w:r>
            <w:proofErr w:type="gramStart"/>
            <w:r w:rsidR="005A165F">
              <w:rPr>
                <w:rFonts w:ascii="Lato" w:hAnsi="Lato"/>
              </w:rPr>
              <w:t>micro:bit</w:t>
            </w:r>
            <w:proofErr w:type="gramEnd"/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27825789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5A165F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BEBDC24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182A730" w14:textId="77777777" w:rsidR="008335F1" w:rsidRDefault="00CF3AB2" w:rsidP="008335F1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student to experiment</w:t>
            </w:r>
          </w:p>
          <w:p w14:paraId="7A36678C" w14:textId="76F5DF41" w:rsidR="00CF3AB2" w:rsidRPr="008335F1" w:rsidRDefault="00CF3AB2" w:rsidP="008335F1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8335F1">
              <w:rPr>
                <w:rFonts w:ascii="Lato-Regular" w:eastAsiaTheme="minorEastAsia" w:hAnsi="Lato-Regular" w:cs="Lato-Regular"/>
                <w:lang w:eastAsia="zh-CN"/>
              </w:rPr>
              <w:t>Inspire learners by explaining what can be</w:t>
            </w:r>
          </w:p>
          <w:p w14:paraId="6FDD284F" w14:textId="461647BB" w:rsidR="00CF3AB2" w:rsidRDefault="00CF3AB2" w:rsidP="008335F1">
            <w:pPr>
              <w:pStyle w:val="ListParagraph"/>
              <w:rPr>
                <w:rFonts w:ascii="Lato" w:hAnsi="Lato"/>
              </w:rPr>
            </w:pPr>
            <w:r>
              <w:rPr>
                <w:rFonts w:ascii="Lato-Regular" w:eastAsiaTheme="minorEastAsia" w:hAnsi="Lato-Regular" w:cs="Lato-Regular"/>
                <w:lang w:eastAsia="zh-CN"/>
              </w:rPr>
              <w:t xml:space="preserve">done with a </w:t>
            </w:r>
            <w:proofErr w:type="gramStart"/>
            <w:r>
              <w:rPr>
                <w:rFonts w:ascii="Lato-Regular" w:eastAsiaTheme="minorEastAsia" w:hAnsi="Lato-Regular" w:cs="Lato-Regular"/>
                <w:lang w:eastAsia="zh-CN"/>
              </w:rPr>
              <w:t>micro:bit</w:t>
            </w:r>
            <w:proofErr w:type="gramEnd"/>
            <w:r>
              <w:rPr>
                <w:rFonts w:ascii="Lato-Regular" w:eastAsiaTheme="minorEastAsia" w:hAnsi="Lato-Regular" w:cs="Lato-Regular"/>
                <w:lang w:eastAsia="zh-CN"/>
              </w:rPr>
              <w:t xml:space="preserve"> and how it can be</w:t>
            </w:r>
            <w:r w:rsidR="008335F1">
              <w:rPr>
                <w:rFonts w:ascii="Lato-Regular" w:eastAsiaTheme="minorEastAsia" w:hAnsi="Lato-Regular" w:cs="Lato-Regular"/>
                <w:lang w:eastAsia="zh-CN"/>
              </w:rPr>
              <w:t xml:space="preserve"> used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287F927D" w:rsidR="000162B6" w:rsidRPr="00CF3AB2" w:rsidRDefault="0049433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will edit and flash </w:t>
            </w:r>
            <w:r w:rsidR="0089670F">
              <w:rPr>
                <w:rFonts w:ascii="Lato" w:hAnsi="Lato"/>
                <w:bCs/>
              </w:rPr>
              <w:t xml:space="preserve">a </w:t>
            </w:r>
            <w:r>
              <w:rPr>
                <w:rFonts w:ascii="Lato" w:hAnsi="Lato"/>
                <w:bCs/>
              </w:rPr>
              <w:t>program to put their n</w:t>
            </w:r>
            <w:r w:rsidR="00CF3AB2" w:rsidRPr="00CF3AB2">
              <w:rPr>
                <w:rFonts w:ascii="Lato" w:hAnsi="Lato"/>
                <w:bCs/>
              </w:rPr>
              <w:t xml:space="preserve">ame on the </w:t>
            </w:r>
            <w:r w:rsidR="005A165F">
              <w:rPr>
                <w:rFonts w:ascii="Lato" w:hAnsi="Lato"/>
                <w:bCs/>
              </w:rPr>
              <w:t>micro:bit</w:t>
            </w:r>
          </w:p>
          <w:p w14:paraId="5CD7FA76" w14:textId="5652BB4F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progress: </w:t>
            </w:r>
          </w:p>
          <w:p w14:paraId="3EE8AC80" w14:textId="7BB8C777" w:rsidR="000162B6" w:rsidRPr="00CF3AB2" w:rsidRDefault="0049433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will attempt at least two of the </w:t>
            </w:r>
            <w:r w:rsidR="00CF3AB2">
              <w:rPr>
                <w:rFonts w:ascii="Lato" w:hAnsi="Lato"/>
                <w:bCs/>
              </w:rPr>
              <w:t xml:space="preserve">Investigate </w:t>
            </w:r>
            <w:r w:rsidR="00A94B76">
              <w:rPr>
                <w:rFonts w:ascii="Lato" w:hAnsi="Lato"/>
                <w:bCs/>
              </w:rPr>
              <w:t>T</w:t>
            </w:r>
            <w:r w:rsidR="00CF3AB2">
              <w:rPr>
                <w:rFonts w:ascii="Lato" w:hAnsi="Lato"/>
                <w:bCs/>
              </w:rPr>
              <w:t>ask</w:t>
            </w:r>
            <w:r>
              <w:rPr>
                <w:rFonts w:ascii="Lato" w:hAnsi="Lato"/>
                <w:bCs/>
              </w:rPr>
              <w:t xml:space="preserve">s 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31449EA1" w14:textId="5B68D93D" w:rsidR="000162B6" w:rsidRPr="00CF3AB2" w:rsidRDefault="00494330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attempt most of the Investigative Tasks and the </w:t>
            </w:r>
            <w:r w:rsidR="00CF3AB2">
              <w:rPr>
                <w:rFonts w:ascii="Lato" w:hAnsi="Lato"/>
              </w:rPr>
              <w:t>Stretch Task</w:t>
            </w:r>
          </w:p>
        </w:tc>
      </w:tr>
      <w:tr w:rsidR="00552899" w14:paraId="4FCF794D" w14:textId="77777777" w:rsidTr="00FA6580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1803DCC" w14:textId="088A84CC" w:rsidR="00552899" w:rsidRPr="00552899" w:rsidRDefault="00552899" w:rsidP="00552899">
            <w:pPr>
              <w:pStyle w:val="Heading1"/>
              <w:rPr>
                <w:rFonts w:ascii="Lato" w:hAnsi="Lato"/>
              </w:rPr>
            </w:pPr>
            <w:r w:rsidRPr="00552899">
              <w:rPr>
                <w:rFonts w:ascii="Lato" w:hAnsi="Lato"/>
              </w:rPr>
              <w:t>Links to KS3 Programme of Study</w:t>
            </w:r>
          </w:p>
        </w:tc>
      </w:tr>
      <w:tr w:rsidR="00552899" w14:paraId="4BD9BFF7" w14:textId="77777777" w:rsidTr="00FA6580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55B5506" w14:textId="3E2122A4" w:rsidR="00552899" w:rsidRPr="00552899" w:rsidRDefault="00552899" w:rsidP="00552899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552899">
              <w:rPr>
                <w:rFonts w:ascii="Lato" w:hAnsi="Lato"/>
                <w:bCs/>
              </w:rPr>
              <w:t>use 2 or more programming languages, at least one of which is textual, to solve a variety of computational problems; make appropriate use of data structures [for example, lists, tables or arrays]; design and develop modular programs that use procedures or functions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5C4E94AE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63AA17CD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BDD6260" w14:textId="779C7A74" w:rsidR="000162B6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orking with blocks</w:t>
            </w:r>
          </w:p>
          <w:p w14:paraId="4912A6C8" w14:textId="42E5ABE9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sing the </w:t>
            </w:r>
            <w:proofErr w:type="spellStart"/>
            <w:proofErr w:type="gramStart"/>
            <w:r w:rsidR="005A165F">
              <w:rPr>
                <w:rFonts w:ascii="Lato" w:hAnsi="Lato"/>
              </w:rPr>
              <w:t>micro:bit</w:t>
            </w:r>
            <w:proofErr w:type="spellEnd"/>
            <w:proofErr w:type="gramEnd"/>
            <w:r>
              <w:rPr>
                <w:rFonts w:ascii="Lato" w:hAnsi="Lato"/>
              </w:rPr>
              <w:t xml:space="preserve"> </w:t>
            </w:r>
            <w:proofErr w:type="spellStart"/>
            <w:r w:rsidR="005A165F">
              <w:rPr>
                <w:rFonts w:ascii="Lato" w:hAnsi="Lato"/>
              </w:rPr>
              <w:t>MakeCode</w:t>
            </w:r>
            <w:proofErr w:type="spellEnd"/>
            <w:r>
              <w:rPr>
                <w:rFonts w:ascii="Lato" w:hAnsi="Lato"/>
              </w:rPr>
              <w:t xml:space="preserve"> website</w:t>
            </w:r>
          </w:p>
          <w:p w14:paraId="10E060E7" w14:textId="0CF11712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hat</w:t>
            </w:r>
            <w:r w:rsidR="005A165F">
              <w:rPr>
                <w:rFonts w:ascii="Lato" w:hAnsi="Lato"/>
              </w:rPr>
              <w:t xml:space="preserve"> are t</w:t>
            </w:r>
            <w:r>
              <w:rPr>
                <w:rFonts w:ascii="Lato" w:hAnsi="Lato"/>
              </w:rPr>
              <w:t xml:space="preserve">he key features of the </w:t>
            </w:r>
            <w:proofErr w:type="gramStart"/>
            <w:r>
              <w:rPr>
                <w:rFonts w:ascii="Lato" w:hAnsi="Lato"/>
              </w:rPr>
              <w:t>micro:bit</w:t>
            </w:r>
            <w:proofErr w:type="gramEnd"/>
            <w:r w:rsidR="005A165F">
              <w:rPr>
                <w:rFonts w:ascii="Lato" w:hAnsi="Lato"/>
              </w:rPr>
              <w:t>?</w:t>
            </w:r>
          </w:p>
          <w:p w14:paraId="6EE9733B" w14:textId="4F95A994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ploading</w:t>
            </w:r>
            <w:r w:rsidR="005A165F">
              <w:rPr>
                <w:rFonts w:ascii="Lato" w:hAnsi="Lato"/>
              </w:rPr>
              <w:t xml:space="preserve"> resources to the </w:t>
            </w:r>
            <w:proofErr w:type="gramStart"/>
            <w:r w:rsidR="005A165F">
              <w:rPr>
                <w:rFonts w:ascii="Lato" w:hAnsi="Lato"/>
              </w:rPr>
              <w:t>micro:bit</w:t>
            </w:r>
            <w:proofErr w:type="gramEnd"/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D9AD1A8" w14:textId="77777777" w:rsidR="000162B6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locks</w:t>
            </w:r>
          </w:p>
          <w:p w14:paraId="34CE5213" w14:textId="77777777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rings</w:t>
            </w:r>
          </w:p>
          <w:p w14:paraId="24D7E71E" w14:textId="77777777" w:rsidR="00CF3AB2" w:rsidRDefault="00CF3AB2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Flash</w:t>
            </w:r>
          </w:p>
          <w:p w14:paraId="1C75DD18" w14:textId="124F603D" w:rsidR="00CF3AB2" w:rsidRDefault="005A165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gramStart"/>
            <w:r>
              <w:rPr>
                <w:rFonts w:ascii="Lato" w:hAnsi="Lato"/>
              </w:rPr>
              <w:t>micro:bit</w:t>
            </w:r>
            <w:proofErr w:type="gramEnd"/>
          </w:p>
          <w:p w14:paraId="10307B84" w14:textId="48729B34" w:rsidR="00CF3AB2" w:rsidRPr="00CF3AB2" w:rsidRDefault="00CF3AB2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2A0171B4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5B8C04F4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EA4C6E" w14:textId="50838645" w:rsidR="00CF3AB2" w:rsidRDefault="00CF3AB2" w:rsidP="000162B6">
            <w:pPr>
              <w:rPr>
                <w:rFonts w:ascii="Lato" w:hAnsi="Lato"/>
                <w:bCs/>
              </w:rPr>
            </w:pPr>
            <w:r w:rsidRPr="00CF3AB2">
              <w:rPr>
                <w:rFonts w:ascii="Lato" w:hAnsi="Lato"/>
                <w:bCs/>
              </w:rPr>
              <w:t>Use verbal scaffolding to support weaker students</w:t>
            </w:r>
            <w:r w:rsidR="005A165F">
              <w:rPr>
                <w:rFonts w:ascii="Lato" w:hAnsi="Lato"/>
                <w:bCs/>
              </w:rPr>
              <w:t>.</w:t>
            </w:r>
          </w:p>
          <w:p w14:paraId="24292D18" w14:textId="60C2DFF4" w:rsidR="00CF3AB2" w:rsidRPr="00CF3AB2" w:rsidRDefault="00CF3AB2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Ensure students have support with flashing files to the </w:t>
            </w:r>
            <w:proofErr w:type="gramStart"/>
            <w:r>
              <w:rPr>
                <w:rFonts w:ascii="Lato" w:hAnsi="Lato"/>
                <w:bCs/>
              </w:rPr>
              <w:t>micro:bit</w:t>
            </w:r>
            <w:proofErr w:type="gramEnd"/>
            <w:r w:rsidR="005A165F">
              <w:rPr>
                <w:rFonts w:ascii="Lato" w:hAnsi="Lato"/>
                <w:bCs/>
              </w:rPr>
              <w:t>.</w:t>
            </w: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AE5980A" w14:textId="0E300BBE" w:rsidR="00494330" w:rsidRDefault="004350E4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1 Activity</w:t>
            </w:r>
          </w:p>
          <w:p w14:paraId="63311781" w14:textId="55F26B4B" w:rsidR="00CF3AB2" w:rsidRDefault="005A165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gramStart"/>
            <w:r>
              <w:rPr>
                <w:rFonts w:ascii="Lato" w:hAnsi="Lato"/>
              </w:rPr>
              <w:t>micro:bit</w:t>
            </w:r>
            <w:proofErr w:type="gramEnd"/>
            <w:r w:rsidR="00CF3AB2">
              <w:rPr>
                <w:rFonts w:ascii="Lato" w:hAnsi="Lato"/>
              </w:rPr>
              <w:t xml:space="preserve"> and cables</w:t>
            </w:r>
          </w:p>
          <w:p w14:paraId="59EB030C" w14:textId="61F662B6" w:rsidR="00CF3AB2" w:rsidRDefault="00CF3AB2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C with </w:t>
            </w:r>
            <w:r w:rsidR="005A165F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 xml:space="preserve">nternet </w:t>
            </w:r>
            <w:r w:rsidR="005A165F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>c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ess</w:t>
            </w:r>
          </w:p>
          <w:p w14:paraId="2385477D" w14:textId="10CE2289" w:rsidR="000162B6" w:rsidRPr="00CF3AB2" w:rsidRDefault="005A165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t xml:space="preserve">Access to </w:t>
            </w:r>
            <w:hyperlink r:id="rId7" w:history="1">
              <w:r w:rsidR="00CF3AB2" w:rsidRPr="001361DD">
                <w:rPr>
                  <w:rStyle w:val="Hyperlink"/>
                  <w:rFonts w:ascii="Lato-Regular" w:eastAsiaTheme="minorEastAsia" w:hAnsi="Lato-Regular" w:cs="Lato-Regular"/>
                  <w:lang w:eastAsia="zh-CN"/>
                </w:rPr>
                <w:t>https://makecode.microbit.org/</w:t>
              </w:r>
            </w:hyperlink>
          </w:p>
          <w:p w14:paraId="01003122" w14:textId="64FB9B64" w:rsidR="00CF3AB2" w:rsidRDefault="00CF3AB2" w:rsidP="00D06C11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06D30A80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9506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D968E8" w14:textId="449A4D8B" w:rsidR="00D06ED0" w:rsidRDefault="00D06ED0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new course</w:t>
            </w:r>
          </w:p>
          <w:p w14:paraId="6E9DAF5A" w14:textId="4E5336D1" w:rsidR="00D06ED0" w:rsidRDefault="00D06ED0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cribe the difference bet</w:t>
            </w:r>
            <w:r w:rsidR="004E6177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e</w:t>
            </w:r>
            <w:r w:rsidR="004E6177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n the ‘theory’ and ‘project’ lessons</w:t>
            </w:r>
            <w:r w:rsidR="00085187">
              <w:rPr>
                <w:rFonts w:ascii="Lato" w:hAnsi="Lato"/>
              </w:rPr>
              <w:t>. Use the ppt to discuss the typical structure of the teams that students will work in for the project lessons.</w:t>
            </w:r>
          </w:p>
          <w:p w14:paraId="71F42CBF" w14:textId="1D24DFC3" w:rsidR="00412B14" w:rsidRDefault="00412B14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scribe what ‘success criteria’ are and how </w:t>
            </w:r>
            <w:r w:rsidR="004E6177">
              <w:rPr>
                <w:rFonts w:ascii="Lato" w:hAnsi="Lato"/>
              </w:rPr>
              <w:t>important</w:t>
            </w:r>
            <w:r>
              <w:rPr>
                <w:rFonts w:ascii="Lato" w:hAnsi="Lato"/>
              </w:rPr>
              <w:t xml:space="preserve"> they are in the course, explain how every lesson has success </w:t>
            </w:r>
            <w:proofErr w:type="gramStart"/>
            <w:r>
              <w:rPr>
                <w:rFonts w:ascii="Lato" w:hAnsi="Lato"/>
              </w:rPr>
              <w:t>criteria</w:t>
            </w:r>
            <w:proofErr w:type="gramEnd"/>
            <w:r>
              <w:rPr>
                <w:rFonts w:ascii="Lato" w:hAnsi="Lato"/>
              </w:rPr>
              <w:t xml:space="preserve"> and </w:t>
            </w:r>
            <w:r w:rsidR="004E6177">
              <w:rPr>
                <w:rFonts w:ascii="Lato" w:hAnsi="Lato"/>
              </w:rPr>
              <w:t>these are very important in the projects as these are how your success is measured</w:t>
            </w:r>
          </w:p>
          <w:p w14:paraId="56E1E14B" w14:textId="7A2C8AE5" w:rsidR="00882921" w:rsidRP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 xml:space="preserve">Introduce the </w:t>
            </w:r>
            <w:proofErr w:type="gramStart"/>
            <w:r w:rsidRPr="00882921">
              <w:rPr>
                <w:rFonts w:ascii="Lato" w:hAnsi="Lato"/>
              </w:rPr>
              <w:t>micro:bit</w:t>
            </w:r>
            <w:proofErr w:type="gramEnd"/>
            <w:r w:rsidRPr="00882921">
              <w:rPr>
                <w:rFonts w:ascii="Lato" w:hAnsi="Lato"/>
              </w:rPr>
              <w:t xml:space="preserve"> and explain what it is</w:t>
            </w:r>
          </w:p>
          <w:p w14:paraId="328CEDB6" w14:textId="17BE7E33" w:rsid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 xml:space="preserve">Describe the </w:t>
            </w:r>
            <w:r>
              <w:rPr>
                <w:rFonts w:ascii="Lato" w:hAnsi="Lato"/>
              </w:rPr>
              <w:t xml:space="preserve">features of </w:t>
            </w:r>
            <w:r w:rsidRPr="00882921">
              <w:rPr>
                <w:rFonts w:ascii="Lato" w:hAnsi="Lato"/>
              </w:rPr>
              <w:t xml:space="preserve">the </w:t>
            </w:r>
            <w:proofErr w:type="gramStart"/>
            <w:r w:rsidRPr="00882921">
              <w:rPr>
                <w:rFonts w:ascii="Lato" w:hAnsi="Lato"/>
              </w:rPr>
              <w:t>micro:bit</w:t>
            </w:r>
            <w:proofErr w:type="gramEnd"/>
            <w:r w:rsidRPr="00882921">
              <w:rPr>
                <w:rFonts w:ascii="Lato" w:hAnsi="Lato"/>
              </w:rPr>
              <w:t xml:space="preserve"> </w:t>
            </w:r>
            <w:r w:rsidR="008335F1">
              <w:rPr>
                <w:rFonts w:ascii="Lato" w:hAnsi="Lato"/>
              </w:rPr>
              <w:t>lead into a discussion of I</w:t>
            </w:r>
            <w:r w:rsidR="005A165F">
              <w:rPr>
                <w:rFonts w:ascii="Lato" w:hAnsi="Lato"/>
              </w:rPr>
              <w:t xml:space="preserve">nternet of </w:t>
            </w:r>
            <w:r w:rsidR="008335F1">
              <w:rPr>
                <w:rFonts w:ascii="Lato" w:hAnsi="Lato"/>
              </w:rPr>
              <w:t>T</w:t>
            </w:r>
            <w:r w:rsidR="005A165F">
              <w:rPr>
                <w:rFonts w:ascii="Lato" w:hAnsi="Lato"/>
              </w:rPr>
              <w:t>hings (IoT)</w:t>
            </w:r>
            <w:r w:rsidR="008335F1">
              <w:rPr>
                <w:rFonts w:ascii="Lato" w:hAnsi="Lato"/>
              </w:rPr>
              <w:t xml:space="preserve"> and the importance of physical computing.  Use examples such as intelligent fridges connected to our </w:t>
            </w:r>
            <w:r w:rsidR="008335F1">
              <w:rPr>
                <w:rFonts w:ascii="Lato" w:hAnsi="Lato"/>
              </w:rPr>
              <w:lastRenderedPageBreak/>
              <w:t>shopping lists</w:t>
            </w:r>
            <w:r w:rsidR="005A165F">
              <w:rPr>
                <w:rFonts w:ascii="Lato" w:hAnsi="Lato"/>
              </w:rPr>
              <w:t>;</w:t>
            </w:r>
            <w:r w:rsidR="008335F1">
              <w:rPr>
                <w:rFonts w:ascii="Lato" w:hAnsi="Lato"/>
              </w:rPr>
              <w:t xml:space="preserve"> smart cities where data is collected automatically and shared with power stations, law enforcement, schools and libraries</w:t>
            </w:r>
            <w:r w:rsidR="005A165F">
              <w:rPr>
                <w:rFonts w:ascii="Lato" w:hAnsi="Lato"/>
              </w:rPr>
              <w:t>;</w:t>
            </w:r>
            <w:r w:rsidR="008335F1">
              <w:rPr>
                <w:rFonts w:ascii="Lato" w:hAnsi="Lato"/>
              </w:rPr>
              <w:t xml:space="preserve"> and</w:t>
            </w:r>
            <w:r w:rsidR="005A165F">
              <w:rPr>
                <w:rFonts w:ascii="Lato" w:hAnsi="Lato"/>
              </w:rPr>
              <w:t>,</w:t>
            </w:r>
            <w:r w:rsidR="008335F1">
              <w:rPr>
                <w:rFonts w:ascii="Lato" w:hAnsi="Lato"/>
              </w:rPr>
              <w:t xml:space="preserve"> of course</w:t>
            </w:r>
            <w:r w:rsidR="005A165F">
              <w:rPr>
                <w:rFonts w:ascii="Lato" w:hAnsi="Lato"/>
              </w:rPr>
              <w:t>,</w:t>
            </w:r>
            <w:r w:rsidR="008335F1">
              <w:rPr>
                <w:rFonts w:ascii="Lato" w:hAnsi="Lato"/>
              </w:rPr>
              <w:t xml:space="preserve"> smart cars</w:t>
            </w:r>
          </w:p>
          <w:p w14:paraId="520DFEAA" w14:textId="6FADBC6D" w:rsid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e concept of failing not being a bad thing</w:t>
            </w:r>
          </w:p>
          <w:p w14:paraId="77228F37" w14:textId="0088D068" w:rsidR="008335F1" w:rsidRDefault="008335F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e programming environment, make a point of explaining that it tries to stop you making mistakes by not allowing incompatible blocks to join – relate to any other programming students may have done i</w:t>
            </w:r>
            <w:r w:rsidR="005A165F">
              <w:rPr>
                <w:rFonts w:ascii="Lato" w:hAnsi="Lato"/>
              </w:rPr>
              <w:t>.</w:t>
            </w:r>
            <w:r>
              <w:rPr>
                <w:rFonts w:ascii="Lato" w:hAnsi="Lato"/>
              </w:rPr>
              <w:t>e</w:t>
            </w:r>
            <w:r w:rsidR="005A165F">
              <w:rPr>
                <w:rFonts w:ascii="Lato" w:hAnsi="Lato"/>
              </w:rPr>
              <w:t>.</w:t>
            </w:r>
            <w:r>
              <w:rPr>
                <w:rFonts w:ascii="Lato" w:hAnsi="Lato"/>
              </w:rPr>
              <w:t xml:space="preserve"> Scratch, Logo, App Inventor etc</w:t>
            </w:r>
          </w:p>
          <w:p w14:paraId="385315F5" w14:textId="6CEDE12C" w:rsidR="008335F1" w:rsidRPr="005A165F" w:rsidRDefault="008335F1" w:rsidP="00997523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5A165F">
              <w:rPr>
                <w:rFonts w:ascii="Lato" w:hAnsi="Lato"/>
              </w:rPr>
              <w:t xml:space="preserve">Ensure you have checked your firewall and the website </w:t>
            </w:r>
            <w:hyperlink r:id="rId8" w:history="1">
              <w:r w:rsidRPr="005A165F">
                <w:rPr>
                  <w:rStyle w:val="Hyperlink"/>
                  <w:rFonts w:ascii="Lato" w:hAnsi="Lato"/>
                </w:rPr>
                <w:t>makecode.microbit.org</w:t>
              </w:r>
            </w:hyperlink>
            <w:r w:rsidR="005A165F" w:rsidRPr="005A165F">
              <w:rPr>
                <w:rStyle w:val="Hyperlink"/>
                <w:rFonts w:ascii="Lato" w:hAnsi="Lato"/>
              </w:rPr>
              <w:t xml:space="preserve"> </w:t>
            </w:r>
            <w:r w:rsidRPr="005A165F">
              <w:rPr>
                <w:rFonts w:ascii="Lato" w:hAnsi="Lato"/>
              </w:rPr>
              <w:t>is available</w:t>
            </w:r>
          </w:p>
          <w:p w14:paraId="6388356F" w14:textId="5215AE0D" w:rsidR="00882921" w:rsidRP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 the first app</w:t>
            </w:r>
          </w:p>
          <w:p w14:paraId="7B76C6C0" w14:textId="3B5734A5" w:rsidR="00882921" w:rsidRDefault="00BE561C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882921">
              <w:rPr>
                <w:rFonts w:ascii="Lato" w:hAnsi="Lato"/>
              </w:rPr>
              <w:t>s work through step-by</w:t>
            </w:r>
            <w:r>
              <w:rPr>
                <w:rFonts w:ascii="Lato" w:hAnsi="Lato"/>
              </w:rPr>
              <w:t>-</w:t>
            </w:r>
            <w:r w:rsidR="00882921">
              <w:rPr>
                <w:rFonts w:ascii="Lato" w:hAnsi="Lato"/>
              </w:rPr>
              <w:t>step</w:t>
            </w:r>
            <w:r w:rsidR="008335F1">
              <w:rPr>
                <w:rFonts w:ascii="Lato" w:hAnsi="Lato"/>
              </w:rPr>
              <w:t xml:space="preserve"> </w:t>
            </w:r>
            <w:r w:rsidR="005A165F">
              <w:rPr>
                <w:rFonts w:ascii="Lato" w:hAnsi="Lato"/>
              </w:rPr>
              <w:t xml:space="preserve">– </w:t>
            </w:r>
            <w:r w:rsidR="008335F1">
              <w:rPr>
                <w:rFonts w:ascii="Lato" w:hAnsi="Lato"/>
              </w:rPr>
              <w:t xml:space="preserve">they can use the video on </w:t>
            </w:r>
            <w:r>
              <w:rPr>
                <w:rFonts w:ascii="Lato" w:hAnsi="Lato"/>
              </w:rPr>
              <w:t>S</w:t>
            </w:r>
            <w:r w:rsidR="008335F1">
              <w:rPr>
                <w:rFonts w:ascii="Lato" w:hAnsi="Lato"/>
              </w:rPr>
              <w:t>lide 7 to support</w:t>
            </w:r>
          </w:p>
          <w:p w14:paraId="11339965" w14:textId="51E65529" w:rsidR="00882921" w:rsidRPr="00882921" w:rsidRDefault="00BE561C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882921">
              <w:rPr>
                <w:rFonts w:ascii="Lato" w:hAnsi="Lato"/>
              </w:rPr>
              <w:t xml:space="preserve"> to complete the predict and investigate task</w:t>
            </w:r>
            <w:r>
              <w:rPr>
                <w:rFonts w:ascii="Lato" w:hAnsi="Lato"/>
              </w:rPr>
              <w:t>s</w:t>
            </w:r>
          </w:p>
          <w:p w14:paraId="28B63950" w14:textId="61CE0E15" w:rsidR="000162B6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 xml:space="preserve">Encourage more advanced learners to attempt the </w:t>
            </w:r>
            <w:r w:rsidR="00BE561C">
              <w:rPr>
                <w:rFonts w:ascii="Lato" w:hAnsi="Lato"/>
              </w:rPr>
              <w:t>S</w:t>
            </w:r>
            <w:r w:rsidRPr="00882921">
              <w:rPr>
                <w:rFonts w:ascii="Lato" w:hAnsi="Lato"/>
              </w:rPr>
              <w:t xml:space="preserve">tretch </w:t>
            </w:r>
            <w:r w:rsidR="00BE561C">
              <w:rPr>
                <w:rFonts w:ascii="Lato" w:hAnsi="Lato"/>
              </w:rPr>
              <w:t>T</w:t>
            </w:r>
            <w:r w:rsidRPr="00882921">
              <w:rPr>
                <w:rFonts w:ascii="Lato" w:hAnsi="Lato"/>
              </w:rPr>
              <w:t>ask once they complete main task</w:t>
            </w: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083393EB" w:rsidR="000162B6" w:rsidRPr="005A165F" w:rsidRDefault="005A165F" w:rsidP="005A165F">
            <w:pPr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A1F279" w14:textId="77777777" w:rsidR="007D3A97" w:rsidRDefault="007D3A97" w:rsidP="006B36F6">
      <w:pPr>
        <w:spacing w:after="0" w:line="240" w:lineRule="auto"/>
      </w:pPr>
      <w:r>
        <w:separator/>
      </w:r>
    </w:p>
  </w:endnote>
  <w:endnote w:type="continuationSeparator" w:id="0">
    <w:p w14:paraId="7BD2F107" w14:textId="77777777" w:rsidR="007D3A97" w:rsidRDefault="007D3A97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Lato-Regular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7C3A2C3B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50E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187FF7" w14:textId="77777777" w:rsidR="007D3A97" w:rsidRDefault="007D3A97" w:rsidP="006B36F6">
      <w:pPr>
        <w:spacing w:after="0" w:line="240" w:lineRule="auto"/>
      </w:pPr>
      <w:r>
        <w:separator/>
      </w:r>
    </w:p>
  </w:footnote>
  <w:footnote w:type="continuationSeparator" w:id="0">
    <w:p w14:paraId="2CD5BE4D" w14:textId="77777777" w:rsidR="007D3A97" w:rsidRDefault="007D3A97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35CC2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670439">
    <w:abstractNumId w:val="10"/>
  </w:num>
  <w:num w:numId="2" w16cid:durableId="1700661743">
    <w:abstractNumId w:val="11"/>
  </w:num>
  <w:num w:numId="3" w16cid:durableId="513226054">
    <w:abstractNumId w:val="1"/>
  </w:num>
  <w:num w:numId="4" w16cid:durableId="251820311">
    <w:abstractNumId w:val="3"/>
  </w:num>
  <w:num w:numId="5" w16cid:durableId="530337209">
    <w:abstractNumId w:val="2"/>
  </w:num>
  <w:num w:numId="6" w16cid:durableId="1106998904">
    <w:abstractNumId w:val="4"/>
  </w:num>
  <w:num w:numId="7" w16cid:durableId="2072460710">
    <w:abstractNumId w:val="5"/>
  </w:num>
  <w:num w:numId="8" w16cid:durableId="1130200683">
    <w:abstractNumId w:val="0"/>
  </w:num>
  <w:num w:numId="9" w16cid:durableId="131751412">
    <w:abstractNumId w:val="6"/>
  </w:num>
  <w:num w:numId="10" w16cid:durableId="261030736">
    <w:abstractNumId w:val="8"/>
  </w:num>
  <w:num w:numId="11" w16cid:durableId="1081833825">
    <w:abstractNumId w:val="7"/>
  </w:num>
  <w:num w:numId="12" w16cid:durableId="45352840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G0NDUzNTI2NzFV0lEKTi0uzszPAykwrAUAPU0oHiwAAAA="/>
  </w:docVars>
  <w:rsids>
    <w:rsidRoot w:val="00D0274F"/>
    <w:rsid w:val="00010B91"/>
    <w:rsid w:val="000162B6"/>
    <w:rsid w:val="00070861"/>
    <w:rsid w:val="000751A3"/>
    <w:rsid w:val="0008457D"/>
    <w:rsid w:val="00085187"/>
    <w:rsid w:val="000D20E8"/>
    <w:rsid w:val="000E633D"/>
    <w:rsid w:val="001D3E62"/>
    <w:rsid w:val="0025393E"/>
    <w:rsid w:val="002C21F9"/>
    <w:rsid w:val="002C77FD"/>
    <w:rsid w:val="002E70C3"/>
    <w:rsid w:val="002F79FF"/>
    <w:rsid w:val="00303314"/>
    <w:rsid w:val="003268D4"/>
    <w:rsid w:val="00393C71"/>
    <w:rsid w:val="00412B14"/>
    <w:rsid w:val="004350E4"/>
    <w:rsid w:val="00463B37"/>
    <w:rsid w:val="004707BA"/>
    <w:rsid w:val="00494330"/>
    <w:rsid w:val="004E6177"/>
    <w:rsid w:val="00500BAE"/>
    <w:rsid w:val="0050517C"/>
    <w:rsid w:val="00552899"/>
    <w:rsid w:val="005535F1"/>
    <w:rsid w:val="0059339C"/>
    <w:rsid w:val="005A165F"/>
    <w:rsid w:val="005E7112"/>
    <w:rsid w:val="005F5105"/>
    <w:rsid w:val="00691243"/>
    <w:rsid w:val="006B36F6"/>
    <w:rsid w:val="007267DC"/>
    <w:rsid w:val="0076387A"/>
    <w:rsid w:val="00780D09"/>
    <w:rsid w:val="007A5B66"/>
    <w:rsid w:val="007C1FD7"/>
    <w:rsid w:val="007D3A97"/>
    <w:rsid w:val="007E01BA"/>
    <w:rsid w:val="00822C59"/>
    <w:rsid w:val="008335F1"/>
    <w:rsid w:val="008437B2"/>
    <w:rsid w:val="00882921"/>
    <w:rsid w:val="008927E9"/>
    <w:rsid w:val="0089670F"/>
    <w:rsid w:val="008B0010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A94B76"/>
    <w:rsid w:val="00A95065"/>
    <w:rsid w:val="00B23E6F"/>
    <w:rsid w:val="00B956C7"/>
    <w:rsid w:val="00BA16C6"/>
    <w:rsid w:val="00BE23C5"/>
    <w:rsid w:val="00BE561C"/>
    <w:rsid w:val="00C42DB4"/>
    <w:rsid w:val="00C7544E"/>
    <w:rsid w:val="00CF3AB2"/>
    <w:rsid w:val="00D0274F"/>
    <w:rsid w:val="00D06ED0"/>
    <w:rsid w:val="00D67009"/>
    <w:rsid w:val="00D93F76"/>
    <w:rsid w:val="00E14232"/>
    <w:rsid w:val="00E30EA5"/>
    <w:rsid w:val="00E55951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ecode.microbit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2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9</cp:revision>
  <dcterms:created xsi:type="dcterms:W3CDTF">2019-01-02T11:13:00Z</dcterms:created>
  <dcterms:modified xsi:type="dcterms:W3CDTF">2024-11-03T10:58:00Z</dcterms:modified>
</cp:coreProperties>
</file>